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0182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goda Kołodziej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 Wil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